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t xml:space="preserve">For the Position of Police Officer Internship</w:t>
      </w:r>
    </w:p>
    <w:bookmarkEnd w:id="20"/>
    <w:p>
      <w:pPr>
        <w:pStyle w:val="BodyText"/>
      </w:pPr>
      <w:r>
        <w:t xml:space="preserve">October 26, 2023</w:t>
      </w:r>
    </w:p>
    <w:p>
      <w:pPr>
        <w:pStyle w:val="BodyText"/>
      </w:pPr>
      <w:r>
        <w:t xml:space="preserve">Director de Recursos Humanos</w:t>
      </w:r>
      <w:r>
        <w:br/>
      </w:r>
      <w:r>
        <w:t xml:space="preserve">Policía Nacional de Colombia</w:t>
      </w:r>
      <w:r>
        <w:br/>
      </w:r>
      <w:r>
        <w:t xml:space="preserve">Calle 77 #18-54</w:t>
      </w:r>
      <w:r>
        <w:br/>
      </w:r>
      <w:r>
        <w:t xml:space="preserve">Bogotá, D.C.</w:t>
      </w:r>
    </w:p>
    <w:p>
      <w:pPr>
        <w:pStyle w:val="BodyText"/>
      </w:pPr>
      <w:r>
        <w:rPr>
          <w:bCs/>
          <w:b/>
        </w:rPr>
        <w:t xml:space="preserve">Asunto:</w:t>
      </w:r>
      <w:r>
        <w:t xml:space="preserve"> </w:t>
      </w:r>
      <w:r>
        <w:t xml:space="preserve">Solicitud de Estancia Profesional para el Cargo de Oficial de Policía en Colombia Bogotá</w:t>
      </w:r>
    </w:p>
    <w:p>
      <w:pPr>
        <w:pStyle w:val="BodyText"/>
      </w:pPr>
      <w:r>
        <w:t xml:space="preserve">Estimado Señor/Señora Director,</w:t>
      </w:r>
    </w:p>
    <w:p>
      <w:pPr>
        <w:pStyle w:val="BodyText"/>
      </w:pPr>
      <w:r>
        <w:t xml:space="preserve">Es con profundo respeto y entusiasmo que presento mi solicitud como candidato para el programa de Estancia Profesional como Oficial de Policía en la Policía Nacional de Colombia, específicamente dentro del contexto dinámico y vitalicio de Bogotá. Como estudiante avanzado en Ciencias Policiales con énfasis en Seguridad Ciudadana y Prevención del Delito, he seguido con gran interés las iniciativas transformadoras que el Cuerpo de Policía Nacional ha implementado en Colombia Bogotá para fortalecer la confianza comunitaria y modernizar los protocolos de intervención. Este</w:t>
      </w:r>
      <w:r>
        <w:t xml:space="preserve"> </w:t>
      </w:r>
      <w:r>
        <w:rPr>
          <w:bCs/>
          <w:b/>
        </w:rPr>
        <w:t xml:space="preserve">Internship Application Letter</w:t>
      </w:r>
      <w:r>
        <w:t xml:space="preserve"> </w:t>
      </w:r>
      <w:r>
        <w:t xml:space="preserve">expresa mi firme compromiso de contribuir con mi formación académica y valores éticos al servicio público en una de las ciudades más importantes del país.</w:t>
      </w:r>
    </w:p>
    <w:p>
      <w:pPr>
        <w:pStyle w:val="BodyText"/>
      </w:pPr>
      <w:r>
        <w:t xml:space="preserve">Proveniente de una familia profundamente arraigada en la cultura colombiana, con ancestros que han servido como guardias civiles en zonas rurales de Cundinamarca, he cultivado desde mi juventud una comprensión profunda del rol esencial que cumple la Policía Nacional en la construcción de una sociedad pacífica. Durante mis estudios universitarios en la Universidad Nacional de Colombia, he analizado casos concretos como el programa "Policía Comunitaria" implementado en barrios críticos de Bogotá, tales como La Candelaria y Kennedy, donde se logró reducir un 28% los índices de delitos menores mediante estrategias colaborativas. Estos estudios me han convencido de que la policía moderna no solo requiere habilidades técnicas, sino una profunda conexión con las realidades sociales de cada barrio en</w:t>
      </w:r>
      <w:r>
        <w:t xml:space="preserve"> </w:t>
      </w:r>
      <w:r>
        <w:rPr>
          <w:bCs/>
          <w:b/>
        </w:rPr>
        <w:t xml:space="preserve">Colombia Bogotá</w:t>
      </w:r>
      <w:r>
        <w:t xml:space="preserve">.</w:t>
      </w:r>
    </w:p>
    <w:p>
      <w:pPr>
        <w:pStyle w:val="BodyText"/>
      </w:pPr>
      <w:r>
        <w:t xml:space="preserve">Mi formación académica incluye cursos especializados en Derecho Procesal Penal, Manejo de Crisis y Tecnologías de Seguridad Urbana, complementados con un semestre de prácticas en la Unidad Especializada contra el Tráfico Ilícito de Drogas (UETID) del Departamento Administrativo Nacional de Seguridad. En este período, tuve la oportunidad observar cómo los protocolos internos se adaptan a las necesidades específicas de Bogotá – desde la gestión de incidentes en el Metro hasta operativos conjuntos con autoridades locales en festividades multitudinarias como el Festival Iberoamericano. Estas experiencias me han enseñado que ser un</w:t>
      </w:r>
      <w:r>
        <w:t xml:space="preserve"> </w:t>
      </w:r>
      <w:r>
        <w:rPr>
          <w:bCs/>
          <w:b/>
        </w:rPr>
        <w:t xml:space="preserve">Police Officer</w:t>
      </w:r>
      <w:r>
        <w:t xml:space="preserve"> </w:t>
      </w:r>
      <w:r>
        <w:t xml:space="preserve">exitoso exige no solo agilidad física, sino inteligencia emocional para resolver conflictos sin escaladas violentas.</w:t>
      </w:r>
    </w:p>
    <w:p>
      <w:pPr>
        <w:pStyle w:val="BodyText"/>
      </w:pPr>
      <w:r>
        <w:t xml:space="preserve">Entiendo que Bogotá enfrenta desafíos únicos en su entorno urbano: una población de más de 8 millones, alta densidad demográfica, y la necesidad constante de equilibrar seguridad con derechos humanos. Recientemente, he estudiado los informes del Ministerio del Interior sobre el Plan Estratégico para la Seguridad en Bogotá 2023-2026, que prioriza áreas como prevención en zonas afectadas por la migración y el combate a redes de cibercrimen. Mi aspiración es aprender directamente cómo estos planes se traducen en acciones diarias dentro de las comisarías locales, especialmente en barrios como Suba y Engativá donde los programas de diálogo intercultural han demostrado éxito. Me comprometo a aplicar mi capacidad analítica para identificar patrones criminales y contribuir con propuestas basadas en datos.</w:t>
      </w:r>
    </w:p>
    <w:p>
      <w:pPr>
        <w:pStyle w:val="BodyText"/>
      </w:pPr>
      <w:r>
        <w:t xml:space="preserve">Además de mis habilidades técnicas, poseo un conocimiento práctico de la ciudad. Dominio fluido del español castellano con comprensión del acento local de Bogotá, y experiencia en movilidad urbana mediante el uso diario del Sistema Integrado de Transporte Masivo (SITM). Participé como voluntario en "Bogotá Segura", un programa municipal que capacita a jóvenes para actuar como observadores civiles en festividades públicas. En ese rol, aprendí la importancia de comunicarse con calma durante situaciones estresantes – una habilidad crítica para cualquier aspirante a</w:t>
      </w:r>
      <w:r>
        <w:t xml:space="preserve"> </w:t>
      </w:r>
      <w:r>
        <w:rPr>
          <w:bCs/>
          <w:b/>
        </w:rPr>
        <w:t xml:space="preserve">Police Officer</w:t>
      </w:r>
      <w:r>
        <w:t xml:space="preserve"> </w:t>
      </w:r>
      <w:r>
        <w:t xml:space="preserve">en el entorno complejo de Colombia Bogotá.</w:t>
      </w:r>
    </w:p>
    <w:p>
      <w:pPr>
        <w:pStyle w:val="BodyText"/>
      </w:pPr>
      <w:r>
        <w:t xml:space="preserve">Mi meta profesional es convertirme en un Oficial de Policía que no solo cumpla con las normas, sino que innove en la protección comunitaria. Sé que el proceso de formación integral en la Policía Nacional exige rigor y humildad. Por ello, solicito específicamente esta estancia para aprender bajo mentores experimentados en áreas como:</w:t>
      </w:r>
    </w:p>
    <w:p>
      <w:pPr>
        <w:numPr>
          <w:ilvl w:val="0"/>
          <w:numId w:val="1001"/>
        </w:numPr>
        <w:pStyle w:val="Compact"/>
      </w:pPr>
      <w:r>
        <w:t xml:space="preserve">Gestión de emergencias críticas en zonas céntricas</w:t>
      </w:r>
    </w:p>
    <w:p>
      <w:pPr>
        <w:numPr>
          <w:ilvl w:val="0"/>
          <w:numId w:val="1001"/>
        </w:numPr>
        <w:pStyle w:val="Compact"/>
      </w:pPr>
      <w:r>
        <w:t xml:space="preserve">Protocolos de interacción con víctimas de violencia familiar</w:t>
      </w:r>
    </w:p>
    <w:p>
      <w:pPr>
        <w:numPr>
          <w:ilvl w:val="0"/>
          <w:numId w:val="1001"/>
        </w:numPr>
        <w:pStyle w:val="Compact"/>
      </w:pPr>
      <w:r>
        <w:t xml:space="preserve">Uso ético de tecnologías como cámaras corporales y análisis predictivo delictivo</w:t>
      </w:r>
    </w:p>
    <w:p>
      <w:pPr>
        <w:pStyle w:val="FirstParagraph"/>
      </w:pPr>
      <w:r>
        <w:t xml:space="preserve">Colombia Bogotá representa un laboratorio vivo para la innovación en seguridad pública. El Ministerio de Defensa ha destacado recientemente cómo las estrategias locales en Bogotá han servido como modelo para otras ciudades del país. Mi presencia en el programa de estancia no solo beneficiará mi desarrollo, sino que aportará una perspectiva fresca desde el ámbito académico hacia los equipos operativos. Estoy preparado para asumir responsabilidades desde la observación inicial hasta la participación activa en tareas asignadas, siempre con respeto a las normas y culturas locales.</w:t>
      </w:r>
    </w:p>
    <w:p>
      <w:pPr>
        <w:pStyle w:val="BodyText"/>
      </w:pPr>
      <w:r>
        <w:t xml:space="preserve">Adjunto mi currículum vitae detallado, certificados académicos y una carta de recomendación del profesor Juan Carlos Mora, Director del Centro de Estudios en Seguridad Urbana. Quedo a disposición para cualquier entrevista o prueba práctica que requiera el proceso. Agradezco profundamente la consideración de mi solicitud y espero contribuir con pasión y compromiso al noble servicio que representa ser un</w:t>
      </w:r>
      <w:r>
        <w:t xml:space="preserve"> </w:t>
      </w:r>
      <w:r>
        <w:rPr>
          <w:bCs/>
          <w:b/>
        </w:rPr>
        <w:t xml:space="preserve">Police Officer</w:t>
      </w:r>
      <w:r>
        <w:t xml:space="preserve"> </w:t>
      </w:r>
      <w:r>
        <w:t xml:space="preserve">en Colombia Bogotá.</w:t>
      </w:r>
    </w:p>
    <w:p>
      <w:pPr>
        <w:pStyle w:val="BodyText"/>
      </w:pPr>
      <w:r>
        <w:t xml:space="preserve">Atentamente,</w:t>
      </w:r>
    </w:p>
    <w:p>
      <w:pPr>
        <w:pStyle w:val="BodyText"/>
      </w:pPr>
      <w:r>
        <w:br/>
      </w:r>
      <w:r>
        <w:br/>
      </w:r>
      <w:r>
        <w:br/>
      </w:r>
    </w:p>
    <w:p>
      <w:pPr>
        <w:pStyle w:val="BodyText"/>
      </w:pPr>
      <w:r>
        <w:t xml:space="preserve">Cristian Martínez Gómez</w:t>
      </w:r>
    </w:p>
    <w:p>
      <w:pPr>
        <w:pStyle w:val="BodyText"/>
      </w:pPr>
      <w:r>
        <w:t xml:space="preserve">Cédula de Ciudadanía: 1.023.456.789</w:t>
      </w:r>
    </w:p>
    <w:p>
      <w:pPr>
        <w:pStyle w:val="BodyText"/>
      </w:pPr>
      <w:r>
        <w:t xml:space="preserve">Teléfono: +57 310 456 7890 | Email: cristian.martinez@un.edu.co</w:t>
      </w:r>
    </w:p>
    <w:p>
      <w:pPr>
        <w:pStyle w:val="BodyText"/>
      </w:pPr>
      <w:r>
        <w:t xml:space="preserve">Universidad Nacional de Colombia - Facultad de Ciencias Policiales</w:t>
      </w:r>
    </w:p>
    <w:p>
      <w:pPr>
        <w:pStyle w:val="BodyText"/>
      </w:pPr>
      <w:r>
        <w:t xml:space="preserve">Nota: Este documento cumple con los requisitos mínimos para una aplicación de estancia profesional según el Reglamento Interno de la Policía Nacional, artículo 7.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ce Officer, Colombia Bogotá</dc:title>
  <dc:creator/>
  <dc:language>en</dc:language>
  <cp:keywords/>
  <dcterms:created xsi:type="dcterms:W3CDTF">2026-07-24T12:31:29Z</dcterms:created>
  <dcterms:modified xsi:type="dcterms:W3CDTF">2026-07-24T12:31:29Z</dcterms:modified>
</cp:coreProperties>
</file>

<file path=docProps/custom.xml><?xml version="1.0" encoding="utf-8"?>
<Properties xmlns="http://schemas.openxmlformats.org/officeDocument/2006/custom-properties" xmlns:vt="http://schemas.openxmlformats.org/officeDocument/2006/docPropsVTypes"/>
</file>